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-erika</w:t>
      </w:r>
    </w:p>
    <w:p>
      <w:pPr>
        <w:pStyle w:val="Author"/>
      </w:pPr>
      <w:r>
        <w:t xml:space="preserve">Erika</w:t>
      </w:r>
      <w:r>
        <w:t xml:space="preserve"> </w:t>
      </w:r>
      <w:r>
        <w:t xml:space="preserve">Pinto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practica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6950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-erika</dc:title>
  <dc:creator>Erika Pinto</dc:creator>
  <dcterms:created xsi:type="dcterms:W3CDTF">2020-02-21T16:09:00Z</dcterms:created>
  <dcterms:modified xsi:type="dcterms:W3CDTF">2020-02-21T16:09:00Z</dcterms:modified>
</cp:coreProperties>
</file>